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tic interest in the opportunity to join the vibrant and dynamic arts community of Tanzania Dar es Salaam as an actor. With a deep passion for storytelling, a commitment to cultural expression, and a wealth of experience in both local and international theater, I am eager to contribute my talents to projects that resonate with the unique spirit of this region. As an actor, I have always believed in the transformative power of performance to bridge divides, celebrate diversity, and inspire change—and Dar es Salaam’s rich cultural tapestry makes it an ideal stage for such endeavors.</w:t>
      </w:r>
    </w:p>
    <w:bookmarkStart w:id="20" w:name="why-tanzania-dar-es-salaam"/>
    <w:p>
      <w:pPr>
        <w:pStyle w:val="Heading2"/>
      </w:pPr>
      <w:r>
        <w:t xml:space="preserve">Why Tanzania Dar es Salaam?</w:t>
      </w:r>
    </w:p>
    <w:p>
      <w:pPr>
        <w:pStyle w:val="FirstParagraph"/>
      </w:pPr>
      <w:r>
        <w:t xml:space="preserve">Tanzania Dar es Salaam is a city where tradition meets innovation, and where the arts play a pivotal role in shaping identity and community. From the bustling streets of Kariakoo to the historic halls of the National Theatre, this city thrives on creativity and cultural exchange. As an actor, I am particularly drawn to the opportunity to engage with local narratives that reflect Tanzania’s diverse heritage, whether through traditional Swahili theater, contemporary storytelling, or collaborative projects that highlight social issues. The possibility of working alongside talented artists in Dar es Salaam to create meaningful performances is both exciting and deeply inspiring.</w:t>
      </w:r>
    </w:p>
    <w:bookmarkEnd w:id="20"/>
    <w:bookmarkStart w:id="21" w:name="my-journey-as-an-actor"/>
    <w:p>
      <w:pPr>
        <w:pStyle w:val="Heading2"/>
      </w:pPr>
      <w:r>
        <w:t xml:space="preserve">My Journey as an Actor</w:t>
      </w:r>
    </w:p>
    <w:p>
      <w:pPr>
        <w:pStyle w:val="FirstParagraph"/>
      </w:pPr>
      <w:r>
        <w:t xml:space="preserve">My journey as an actor began in [Your City/Country], where I immersed myself in the world of theater, film, and performance. Over the years, I have honed my craft through formal training at [Name of Institution or Workshop], where I developed a strong foundation in acting techniques, character development, and stage presence. My work has spanned a variety of genres—from classical plays to modern dramas—allowing me to adapt my skills to different styles and contexts. However, it is the connection between performance and cultural authenticity that has always been at the heart of my practice.</w:t>
      </w:r>
    </w:p>
    <w:p>
      <w:pPr>
        <w:pStyle w:val="BodyText"/>
      </w:pPr>
      <w:r>
        <w:t xml:space="preserve">One of the most rewarding experiences in my career was [Insert Specific Example: e.g., "performing in a community theater production that addressed local environmental challenges" or "working on a film that highlighted the struggles of marginalized communities"]. These projects not only deepened my understanding of the role actors play in storytelling but also reinforced my belief in the importance of using performance as a tool for empathy and dialogue. I am particularly drawn to roles that challenge me to explore new perspectives, whether through historical narratives, contemporary social issues, or culturally rooted stories.</w:t>
      </w:r>
    </w:p>
    <w:bookmarkEnd w:id="21"/>
    <w:bookmarkStart w:id="22" w:name="adapting-to-tanzanias-cultural-landscape"/>
    <w:p>
      <w:pPr>
        <w:pStyle w:val="Heading2"/>
      </w:pPr>
      <w:r>
        <w:t xml:space="preserve">Adapting to Tanzania’s Cultural Landscape</w:t>
      </w:r>
    </w:p>
    <w:p>
      <w:pPr>
        <w:pStyle w:val="FirstParagraph"/>
      </w:pPr>
      <w:r>
        <w:t xml:space="preserve">As an actor with a global perspective, I am fully committed to embracing the cultural nuances of Tanzania Dar es Salaam. I understand that storytelling in this region is deeply intertwined with local traditions, languages, and values. For instance, Swahili theater often incorporates proverbs, music, and dance to convey messages that resonate with audiences on multiple levels. I would approach any role in Dar es Salaam with respect for these elements, ensuring that my performances are both authentic and impactful.</w:t>
      </w:r>
    </w:p>
    <w:p>
      <w:pPr>
        <w:pStyle w:val="BodyText"/>
      </w:pPr>
      <w:r>
        <w:t xml:space="preserve">Moreover, I am eager to collaborate with local artists who share a vision of using performance to address pressing issues such as education, gender equality, or environmental sustainability. I believe that the arts can be a powerful platform for advocacy and community engagement. In Tanzania Dar es Salaam, where the arts are increasingly recognized as a vital part of societal development, I see an opportunity to contribute to this growing movement through my work.</w:t>
      </w:r>
    </w:p>
    <w:bookmarkEnd w:id="22"/>
    <w:bookmarkStart w:id="23" w:name="why-i-am-the-right-fit"/>
    <w:p>
      <w:pPr>
        <w:pStyle w:val="Heading2"/>
      </w:pPr>
      <w:r>
        <w:t xml:space="preserve">Why I Am the Right Fit</w:t>
      </w:r>
    </w:p>
    <w:p>
      <w:pPr>
        <w:pStyle w:val="FirstParagraph"/>
      </w:pPr>
      <w:r>
        <w:t xml:space="preserve">What sets me apart as an actor is my ability to connect with audiences on an emotional level while maintaining a strong work ethic. I am known for my dedication to rehearsals, my adaptability in diverse settings, and my willingness to collaborate with directors, fellow actors, and production teams. Whether working in a small community theater or a large-scale film production, I bring the same level of commitment and creativity.</w:t>
      </w:r>
    </w:p>
    <w:p>
      <w:pPr>
        <w:pStyle w:val="BodyText"/>
      </w:pPr>
      <w:r>
        <w:t xml:space="preserve">In addition to my acting skills, I possess strong communication abilities and a deep appreciation for teamwork. I am fluent in [Languages: e.g., English, Swahili], which would enable me to engage effectively with local communities and stakeholders. My experience working in multicultural environments has also prepared me to navigate the complexities of cross-cultural collaboration, ensuring that my contributions align with the values and goals of the project.</w:t>
      </w:r>
    </w:p>
    <w:bookmarkEnd w:id="23"/>
    <w:bookmarkStart w:id="24" w:name="looking-ahead"/>
    <w:p>
      <w:pPr>
        <w:pStyle w:val="Heading2"/>
      </w:pPr>
      <w:r>
        <w:t xml:space="preserve">Looking Ahead</w:t>
      </w:r>
    </w:p>
    <w:p>
      <w:pPr>
        <w:pStyle w:val="FirstParagraph"/>
      </w:pPr>
      <w:r>
        <w:t xml:space="preserve">If given the opportunity to join your team in Tanzania Dar es Salaam, I am confident that my skills and passion will add value to your projects. I am particularly interested in [Specific Role or Project: e.g., "working on a community-driven theater initiative" or "participating in a film that highlights Tanzanian folklore"]. I would be thrilled to bring my experience and creativity to this dynamic city, where the arts are not only celebrated but also seen as a catalyst for change.</w:t>
      </w:r>
    </w:p>
    <w:p>
      <w:pPr>
        <w:pStyle w:val="BodyText"/>
      </w:pPr>
      <w:r>
        <w:t xml:space="preserve">Thank you for considering my application. I would welcome the chance to discuss how my background, skills, and enthusiasm align with the goals of your organization. Please feel free to contact me at [Your Email Address] or [Your Phone Number] at your earliest convenience. I look forward to the possibility of contributing to the thriving arts scene in Tanzania Dar es Sala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tor in Tanzania Dar es Salaam</dc:title>
  <dc:creator/>
  <dc:language>en</dc:language>
  <cp:keywords/>
  <dcterms:created xsi:type="dcterms:W3CDTF">2026-07-24T09:52:55Z</dcterms:created>
  <dcterms:modified xsi:type="dcterms:W3CDTF">2026-07-24T09:52:55Z</dcterms:modified>
</cp:coreProperties>
</file>

<file path=docProps/custom.xml><?xml version="1.0" encoding="utf-8"?>
<Properties xmlns="http://schemas.openxmlformats.org/officeDocument/2006/custom-properties" xmlns:vt="http://schemas.openxmlformats.org/officeDocument/2006/docPropsVTypes"/>
</file>